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urevdulam Avirme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urevdul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virme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983 linda ln des plaines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ukla.mn1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36689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as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